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erra</w:t>
      </w:r>
      <w:r>
        <w:t xml:space="preserve"> </w:t>
      </w:r>
      <w:r>
        <w:t xml:space="preserve">Leone</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Sierra Leone received a score of 52.8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Sierra Leone received a score of 9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ierra Leone received a score of</w:t>
      </w:r>
      <w:r>
        <w:t xml:space="preserve"> </w:t>
      </w:r>
      <w:r>
        <w:rPr>
          <w:b/>
        </w:rPr>
        <w:t xml:space="preserve">65.2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Sierra Leone received a score of 62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Sierra Leone received a score of 26.6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Sierra Leone received a score of 2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Sierra Leone received a score of 0.9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Sierra Leone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Sierra Leone received a score of 0.5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Sierra Leone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Sierra Leone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Sierra Leone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Sierra Leone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Sierra Leone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Sierra Leone received a score of 0.4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Sierra Leone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Sierra Leone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Sierra Leone received a score of 0.2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ierra%20Leone%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ierra%20Leone%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ierra%20Leone%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Sierra%20Leone%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ierra%20Leone%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Sierra%20Leone%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ierra%20Leone%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Sierra%20Leone%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ierra%20Leone%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Sierra%20Leone%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ierra%20Leone%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Sierra%20Leone%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Sierra%20Leone%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Sierra%20Leone%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Sierra%20Leone%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Sierra%20Leone%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Sierra%20Leone%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erra Leone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0, 1991, 2004, 2005, 2011, 2012, 2018,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 2000, 2005, 2008, 2010, 2013, 2017, 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erra Leone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erra Leone Country Report</dc:title>
  <dc:creator>SPI Team</dc:creator>
  <cp:keywords/>
  <dcterms:created xsi:type="dcterms:W3CDTF">2021-05-25T12:52:58Z</dcterms:created>
  <dcterms:modified xsi:type="dcterms:W3CDTF">2021-05-25T12:5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